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7A43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6A737D"/>
          <w:sz w:val="18"/>
          <w:szCs w:val="18"/>
          <w:lang w:val="en-US"/>
        </w:rPr>
        <w:t>/*</w:t>
      </w:r>
    </w:p>
    <w:p w14:paraId="23033E3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6A737D"/>
          <w:sz w:val="18"/>
          <w:szCs w:val="18"/>
          <w:lang w:val="en-US"/>
        </w:rPr>
        <w:t> * Date Created: Monday, November 22, 2021 7:27 AM</w:t>
      </w:r>
    </w:p>
    <w:p w14:paraId="4E76062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6A737D"/>
          <w:sz w:val="18"/>
          <w:szCs w:val="18"/>
          <w:lang w:val="en-US"/>
        </w:rPr>
        <w:t> * Author: enaielei &lt;nommel.isanar.lavapie.amolat@gmail.com&gt;</w:t>
      </w:r>
    </w:p>
    <w:p w14:paraId="20D758B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6A737D"/>
          <w:sz w:val="18"/>
          <w:szCs w:val="18"/>
          <w:lang w:val="en-US"/>
        </w:rPr>
        <w:t xml:space="preserve"> * </w:t>
      </w:r>
    </w:p>
    <w:p w14:paraId="00734E0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6A737D"/>
          <w:sz w:val="18"/>
          <w:szCs w:val="18"/>
          <w:lang w:val="en-US"/>
        </w:rPr>
        <w:t> * Copyright © 2021 CoDe_A. All Rights Reserved.</w:t>
      </w:r>
    </w:p>
    <w:p w14:paraId="6286464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6A737D"/>
          <w:sz w:val="18"/>
          <w:szCs w:val="18"/>
          <w:lang w:val="en-US"/>
        </w:rPr>
        <w:t> */</w:t>
      </w:r>
    </w:p>
    <w:p w14:paraId="5443E24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4B4D593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System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7165A55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System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llection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Gener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63850A8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System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Linq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01F24DCB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MPro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479F095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UnityEngin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3B350E1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UnityEngin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UI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7D6B6D6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Utilitie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1D505CA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2EFF963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 xml:space="preserve">namespace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Ph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De_A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Lakba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re</w:t>
      </w:r>
    </w:p>
    <w:p w14:paraId="1E3369A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{</w:t>
      </w:r>
    </w:p>
    <w:p w14:paraId="35689D5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us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Layou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upl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yp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Layout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;</w:t>
      </w:r>
    </w:p>
    <w:p w14:paraId="096991A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3205E5E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clas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nte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: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Controller</w:t>
      </w:r>
    </w:p>
    <w:p w14:paraId="27526D4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{</w:t>
      </w:r>
    </w:p>
    <w:p w14:paraId="2037B8E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rotecte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Enumerabl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tr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_oldValue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14BE3E6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rotecte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rtua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Enumerabl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tr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_value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</w:p>
    <w:p w14:paraId="616CDB3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content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?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Selec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(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e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oStr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);</w:t>
      </w:r>
    </w:p>
    <w:p w14:paraId="2823D3F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0187303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[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erializabl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]</w:t>
      </w:r>
    </w:p>
    <w:p w14:paraId="3A50F85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truc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1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</w:t>
      </w:r>
    </w:p>
    <w:p w14:paraId="4F53AC9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wher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: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Component</w:t>
      </w:r>
    </w:p>
    <w:p w14:paraId="5812299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{</w:t>
      </w:r>
    </w:p>
    <w:p w14:paraId="4BD2CA9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Layout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layou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70B3E8C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mpone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40F65B9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[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erializeFie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]</w:t>
      </w:r>
    </w:p>
    <w:p w14:paraId="46253B6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riva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ewe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1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_viewe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1D65909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ewe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1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viewer</w:t>
      </w:r>
    </w:p>
    <w:p w14:paraId="5C68384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{</w:t>
      </w:r>
    </w:p>
    <w:p w14:paraId="25441D0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ge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viewer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??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FindObjectOfTyp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ewe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1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&gt;();</w:t>
      </w:r>
    </w:p>
    <w:p w14:paraId="411ADE47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e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viewer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value;</w:t>
      </w:r>
    </w:p>
    <w:p w14:paraId="3ECE14D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}</w:t>
      </w:r>
    </w:p>
    <w:p w14:paraId="0303890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}</w:t>
      </w:r>
    </w:p>
    <w:p w14:paraId="39ABA49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08D6C5D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rotecte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Layou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_previousLayou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326FEF4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0B3AE5B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boo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automat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tru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6D8B4112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Layout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roo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124C341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extMeshProUGUI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tring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ext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10774D92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Imag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Spri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image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4BE78D2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Lis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nte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new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Lis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();</w:t>
      </w:r>
    </w:p>
    <w:p w14:paraId="0D1E734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64390C0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overrid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oi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Awak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</w:t>
      </w:r>
    </w:p>
    <w:p w14:paraId="7B908E2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{</w:t>
      </w:r>
    </w:p>
    <w:p w14:paraId="73AABE9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bas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Awak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785F99D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}</w:t>
      </w:r>
    </w:p>
    <w:p w14:paraId="069D192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53DBD85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overrid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oi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Upda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</w:t>
      </w:r>
    </w:p>
    <w:p w14:paraId="3407919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{</w:t>
      </w:r>
    </w:p>
    <w:p w14:paraId="216A389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bas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Upda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0309925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automatic)</w:t>
      </w:r>
    </w:p>
    <w:p w14:paraId="213F976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{</w:t>
      </w:r>
    </w:p>
    <w:p w14:paraId="1FA1148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value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values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oArra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019E61E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_oldValues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nul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||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oldValues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u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(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0</w:t>
      </w:r>
    </w:p>
    <w:p w14:paraId="341EBE5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lastRenderedPageBreak/>
        <w:t xml:space="preserve">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||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oldValues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Enumera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An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(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h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values[h.Key]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!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h.Value))</w:t>
      </w:r>
    </w:p>
    <w:p w14:paraId="1A79379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{</w:t>
      </w:r>
    </w:p>
    <w:p w14:paraId="3756B0B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_oldValues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values;</w:t>
      </w:r>
    </w:p>
    <w:p w14:paraId="13C5A97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21041C7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}</w:t>
      </w:r>
    </w:p>
    <w:p w14:paraId="35C5DFD2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}</w:t>
      </w:r>
    </w:p>
    <w:p w14:paraId="0328512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}</w:t>
      </w:r>
    </w:p>
    <w:p w14:paraId="3CBE4B8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6B63D49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[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ContextMenu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</w:t>
      </w:r>
      <w:r w:rsidRPr="00880852">
        <w:rPr>
          <w:rFonts w:ascii="Ubuntu Mono" w:eastAsia="Times New Roman" w:hAnsi="Ubuntu Mono" w:cs="Times New Roman"/>
          <w:color w:val="032F62"/>
          <w:sz w:val="18"/>
          <w:szCs w:val="18"/>
          <w:lang w:val="en-US"/>
        </w:rPr>
        <w:t>"Clear"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)]</w:t>
      </w:r>
    </w:p>
    <w:p w14:paraId="6FDF298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rtua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oi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le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</w:t>
      </w:r>
    </w:p>
    <w:p w14:paraId="5F47F787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{</w:t>
      </w:r>
    </w:p>
    <w:p w14:paraId="66EFE2C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!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root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retur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1BDB423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Applicatio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.isPlaying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hi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root.transform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DestroyChildre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4586DBC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ls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hi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root.transform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DestroyChildrenImmediatel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61A9CE1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_previousLayou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nul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4A54F53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}</w:t>
      </w:r>
    </w:p>
    <w:p w14:paraId="384F3DA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52FD1C3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[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ContextMenu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</w:t>
      </w:r>
      <w:r w:rsidRPr="00880852">
        <w:rPr>
          <w:rFonts w:ascii="Ubuntu Mono" w:eastAsia="Times New Roman" w:hAnsi="Ubuntu Mono" w:cs="Times New Roman"/>
          <w:color w:val="032F62"/>
          <w:sz w:val="18"/>
          <w:szCs w:val="18"/>
          <w:lang w:val="en-US"/>
        </w:rPr>
        <w:t>"Build"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)]</w:t>
      </w:r>
    </w:p>
    <w:p w14:paraId="5331319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rtua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oi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(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content);</w:t>
      </w:r>
    </w:p>
    <w:p w14:paraId="2147669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4B384DD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rtua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oi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Enumerabl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nte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</w:p>
    <w:p w14:paraId="4A0EB21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content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oArra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);</w:t>
      </w:r>
    </w:p>
    <w:p w14:paraId="30D290F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19103C8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rtua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oi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aram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[]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nte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)</w:t>
      </w:r>
    </w:p>
    <w:p w14:paraId="1EEFF1D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{</w:t>
      </w:r>
    </w:p>
    <w:p w14:paraId="761DD8A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root)</w:t>
      </w:r>
    </w:p>
    <w:p w14:paraId="720CD80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{</w:t>
      </w:r>
    </w:p>
    <w:p w14:paraId="71C782B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le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0DEDA28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hi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content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le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);</w:t>
      </w:r>
    </w:p>
    <w:p w14:paraId="70811A5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hi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content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AddRang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content);</w:t>
      </w:r>
    </w:p>
    <w:p w14:paraId="23DC5AC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roo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hi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root;</w:t>
      </w:r>
    </w:p>
    <w:p w14:paraId="5792DF0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3883EB5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foreach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content)</w:t>
      </w:r>
    </w:p>
    <w:p w14:paraId="37E9090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{</w:t>
      </w:r>
    </w:p>
    <w:p w14:paraId="020B4A6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switch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entry.type)</w:t>
      </w:r>
    </w:p>
    <w:p w14:paraId="063104A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{</w:t>
      </w:r>
    </w:p>
    <w:p w14:paraId="218BD12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cas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Entry.Type.Text:</w:t>
      </w:r>
    </w:p>
    <w:p w14:paraId="0BE3EA9B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   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entry, textGroup,</w:t>
      </w:r>
    </w:p>
    <w:p w14:paraId="41ABE2E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(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c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SetTex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entry.text.value),</w:t>
      </w:r>
    </w:p>
    <w:p w14:paraId="7A2DC9D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(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v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v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Show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entry.text.value));</w:t>
      </w:r>
    </w:p>
    <w:p w14:paraId="49A6467B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break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0AEAA7D7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cas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Entry.Type.Image:</w:t>
      </w:r>
    </w:p>
    <w:p w14:paraId="67359DB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   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entry, imageGroup,</w:t>
      </w:r>
    </w:p>
    <w:p w14:paraId="0EEFB78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(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c.sprite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entry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GetAsse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Spri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(),</w:t>
      </w:r>
    </w:p>
    <w:p w14:paraId="1D60147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(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v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</w:p>
    <w:p w14:paraId="09FE57C7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{</w:t>
      </w:r>
    </w:p>
    <w:p w14:paraId="7D7A1D6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            (v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a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mageViewe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)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Show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</w:t>
      </w:r>
    </w:p>
    <w:p w14:paraId="50C69D0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        entry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GetAsse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Spri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(),</w:t>
      </w:r>
    </w:p>
    <w:p w14:paraId="6E841B8B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        entry.image.description,</w:t>
      </w:r>
    </w:p>
    <w:p w14:paraId="5D218E3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        entry.image.source</w:t>
      </w:r>
    </w:p>
    <w:p w14:paraId="6B58E0D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    );</w:t>
      </w:r>
    </w:p>
    <w:p w14:paraId="4BB584C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    }</w:t>
      </w:r>
    </w:p>
    <w:p w14:paraId="0DB45C0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        );</w:t>
      </w:r>
    </w:p>
    <w:p w14:paraId="5B3C45A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break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3249C75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defaul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: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break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;</w:t>
      </w:r>
    </w:p>
    <w:p w14:paraId="5371A8C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    }</w:t>
      </w:r>
    </w:p>
    <w:p w14:paraId="4A65A9E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}</w:t>
      </w:r>
    </w:p>
    <w:p w14:paraId="3933A5D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}</w:t>
      </w:r>
    </w:p>
    <w:p w14:paraId="0D6DCEF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}</w:t>
      </w:r>
    </w:p>
    <w:p w14:paraId="48A8E95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130C76C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lastRenderedPageBreak/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rtua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T1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(</w:t>
      </w:r>
    </w:p>
    <w:p w14:paraId="6034ED9B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1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group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,</w:t>
      </w:r>
    </w:p>
    <w:p w14:paraId="698C3A2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Actio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onComponent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default,</w:t>
      </w:r>
    </w:p>
    <w:p w14:paraId="43A105F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Actio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ewe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,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1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&gt;&gt;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onViewer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default)</w:t>
      </w:r>
    </w:p>
    <w:p w14:paraId="136F06B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wher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: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Component</w:t>
      </w:r>
    </w:p>
    <w:p w14:paraId="256050A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{</w:t>
      </w:r>
    </w:p>
    <w:p w14:paraId="7B01D6E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0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compone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default;</w:t>
      </w:r>
    </w:p>
    <w:p w14:paraId="109F22E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roo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this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root;</w:t>
      </w:r>
    </w:p>
    <w:p w14:paraId="440AEBD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7206242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_previousLayou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nul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||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previousLayout.Item1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!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entry.type)</w:t>
      </w:r>
    </w:p>
    <w:p w14:paraId="70A56A2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{</w:t>
      </w:r>
    </w:p>
    <w:p w14:paraId="14E5EB0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roo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group.layou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?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Instantia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group.layout, root.transform)</w:t>
      </w:r>
    </w:p>
    <w:p w14:paraId="53764070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: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root;</w:t>
      </w:r>
    </w:p>
    <w:p w14:paraId="7A92DAC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_previousLayou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new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Layou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entry.type, root);</w:t>
      </w:r>
    </w:p>
    <w:p w14:paraId="6EE1140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}</w:t>
      </w:r>
    </w:p>
    <w:p w14:paraId="4BCA793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ls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_previousLayou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!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nul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&amp;&amp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previousLayout.Item1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entry.type)</w:t>
      </w:r>
    </w:p>
    <w:p w14:paraId="3198BB4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{</w:t>
      </w:r>
    </w:p>
    <w:p w14:paraId="4B5632AB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roo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_previousLayout.Item2;</w:t>
      </w:r>
    </w:p>
    <w:p w14:paraId="44E29EB7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}</w:t>
      </w:r>
    </w:p>
    <w:p w14:paraId="44EFAF1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3A1CF2A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group.component)</w:t>
      </w:r>
    </w:p>
    <w:p w14:paraId="0396B137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{</w:t>
      </w:r>
    </w:p>
    <w:p w14:paraId="471940B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component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</w:p>
    <w:p w14:paraId="2ED41C4C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Instantiat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group.component, root.transform);</w:t>
      </w:r>
    </w:p>
    <w:p w14:paraId="1A4E607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onComponentBuild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?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Invok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component);</w:t>
      </w:r>
    </w:p>
    <w:p w14:paraId="4BD741F8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}</w:t>
      </w:r>
    </w:p>
    <w:p w14:paraId="1C0A9C4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5E1A8A83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group.viewer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&amp;&amp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component)</w:t>
      </w:r>
    </w:p>
    <w:p w14:paraId="3B40B64E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{</w:t>
      </w:r>
    </w:p>
    <w:p w14:paraId="3C9EABB2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a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tto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component.gameObject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EnsureComponen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Butto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();</w:t>
      </w:r>
    </w:p>
    <w:p w14:paraId="2E2DB1F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    button.onClick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AddListener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</w:t>
      </w:r>
    </w:p>
    <w:p w14:paraId="2A104212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        ()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=&gt;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onViewerBuild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?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Invoke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group.viewer));</w:t>
      </w:r>
    </w:p>
    <w:p w14:paraId="4CC36602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    }</w:t>
      </w:r>
    </w:p>
    <w:p w14:paraId="7F2D40C6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061AFB45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return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component;</w:t>
      </w:r>
    </w:p>
    <w:p w14:paraId="54264BF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}</w:t>
      </w:r>
    </w:p>
    <w:p w14:paraId="5C3D7B5A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</w:p>
    <w:p w14:paraId="3DB21B1D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public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irtua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voi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</w:t>
      </w:r>
      <w:r w:rsidRPr="00880852">
        <w:rPr>
          <w:rFonts w:ascii="Ubuntu Mono" w:eastAsia="Times New Roman" w:hAnsi="Ubuntu Mono" w:cs="Times New Roman"/>
          <w:color w:val="005CC5"/>
          <w:sz w:val="18"/>
          <w:szCs w:val="18"/>
          <w:lang w:val="en-US"/>
        </w:rPr>
        <w:t>TextAsse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asse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)</w:t>
      </w:r>
    </w:p>
    <w:p w14:paraId="74C70531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{</w:t>
      </w:r>
    </w:p>
    <w:p w14:paraId="121F2AF4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            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if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 xml:space="preserve"> (asset) 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Build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(asset.text.</w:t>
      </w:r>
      <w:r w:rsidRPr="00880852">
        <w:rPr>
          <w:rFonts w:ascii="Ubuntu Mono" w:eastAsia="Times New Roman" w:hAnsi="Ubuntu Mono" w:cs="Times New Roman"/>
          <w:color w:val="6F42C1"/>
          <w:sz w:val="18"/>
          <w:szCs w:val="18"/>
          <w:lang w:val="en-US"/>
        </w:rPr>
        <w:t>DeserializeAsYaml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List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lt;</w:t>
      </w:r>
      <w:r w:rsidRPr="00880852">
        <w:rPr>
          <w:rFonts w:ascii="Ubuntu Mono" w:eastAsia="Times New Roman" w:hAnsi="Ubuntu Mono" w:cs="Times New Roman"/>
          <w:color w:val="D73A49"/>
          <w:sz w:val="18"/>
          <w:szCs w:val="18"/>
          <w:lang w:val="en-US"/>
        </w:rPr>
        <w:t>Entry</w:t>
      </w: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&gt;&gt;());</w:t>
      </w:r>
    </w:p>
    <w:p w14:paraId="50BF99B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    }</w:t>
      </w:r>
    </w:p>
    <w:p w14:paraId="617A1CAF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    }</w:t>
      </w:r>
    </w:p>
    <w:p w14:paraId="24AB5FC9" w14:textId="77777777" w:rsidR="00880852" w:rsidRPr="00880852" w:rsidRDefault="00880852" w:rsidP="00880852">
      <w:pPr>
        <w:shd w:val="clear" w:color="auto" w:fill="FFFFFF"/>
        <w:spacing w:line="240" w:lineRule="atLeast"/>
        <w:jc w:val="left"/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</w:pPr>
      <w:r w:rsidRPr="00880852">
        <w:rPr>
          <w:rFonts w:ascii="Ubuntu Mono" w:eastAsia="Times New Roman" w:hAnsi="Ubuntu Mono" w:cs="Times New Roman"/>
          <w:color w:val="24292E"/>
          <w:sz w:val="18"/>
          <w:szCs w:val="18"/>
          <w:lang w:val="en-US"/>
        </w:rPr>
        <w:t>}</w:t>
      </w:r>
    </w:p>
    <w:p w14:paraId="19981356" w14:textId="77777777" w:rsidR="001F7B75" w:rsidRPr="00880852" w:rsidRDefault="001F7B75" w:rsidP="00880852"/>
    <w:sectPr w:rsidR="001F7B75" w:rsidRPr="00880852" w:rsidSect="00534E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LEwNLcwNzE1MLdU0lEKTi0uzszPAykwrAUAd9496iwAAAA="/>
  </w:docVars>
  <w:rsids>
    <w:rsidRoot w:val="009E532C"/>
    <w:rsid w:val="00082EAB"/>
    <w:rsid w:val="001F7B75"/>
    <w:rsid w:val="00225669"/>
    <w:rsid w:val="002E52CA"/>
    <w:rsid w:val="003A6DE2"/>
    <w:rsid w:val="003E0E03"/>
    <w:rsid w:val="00485435"/>
    <w:rsid w:val="004860CE"/>
    <w:rsid w:val="004C127F"/>
    <w:rsid w:val="00534E1F"/>
    <w:rsid w:val="006229B1"/>
    <w:rsid w:val="00802E3E"/>
    <w:rsid w:val="00850014"/>
    <w:rsid w:val="00880852"/>
    <w:rsid w:val="009E5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DE2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8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2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4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1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1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767</Words>
  <Characters>4372</Characters>
  <Application>Microsoft Office Word</Application>
  <DocSecurity>0</DocSecurity>
  <Lines>36</Lines>
  <Paragraphs>10</Paragraphs>
  <ScaleCrop>false</ScaleCrop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14</cp:revision>
  <cp:lastPrinted>2022-01-17T09:20:00Z</cp:lastPrinted>
  <dcterms:created xsi:type="dcterms:W3CDTF">2022-01-17T06:44:00Z</dcterms:created>
  <dcterms:modified xsi:type="dcterms:W3CDTF">2022-01-17T09:22:00Z</dcterms:modified>
</cp:coreProperties>
</file>